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A62DAA" w14:textId="083092E1" w:rsidR="00507133" w:rsidRPr="00E927F9" w:rsidRDefault="00E927F9" w:rsidP="00E927F9">
      <w:pPr>
        <w:jc w:val="center"/>
        <w:rPr>
          <w:b/>
          <w:bCs/>
          <w:color w:val="FF0000"/>
          <w:sz w:val="28"/>
          <w:szCs w:val="28"/>
        </w:rPr>
      </w:pPr>
      <w:r w:rsidRPr="00E927F9">
        <w:rPr>
          <w:b/>
          <w:bCs/>
          <w:color w:val="FF0000"/>
          <w:sz w:val="28"/>
          <w:szCs w:val="28"/>
        </w:rPr>
        <w:t>Комментарии</w:t>
      </w:r>
    </w:p>
    <w:p w14:paraId="4A7F7A62" w14:textId="57B9D281" w:rsidR="00E927F9" w:rsidRPr="00E927F9" w:rsidRDefault="00E927F9" w:rsidP="00E927F9">
      <w:pPr>
        <w:rPr>
          <w:sz w:val="24"/>
          <w:szCs w:val="24"/>
        </w:rPr>
      </w:pPr>
      <w:r w:rsidRPr="00E927F9">
        <w:rPr>
          <w:sz w:val="24"/>
          <w:szCs w:val="24"/>
        </w:rPr>
        <w:t>Ниже я приведу пункты, которые на мой взгляд необходимо отобразить на страничке</w:t>
      </w:r>
      <w:r w:rsidR="00C93EB2">
        <w:rPr>
          <w:sz w:val="24"/>
          <w:szCs w:val="24"/>
        </w:rPr>
        <w:t xml:space="preserve"> пользователя</w:t>
      </w:r>
      <w:r w:rsidRPr="00E927F9">
        <w:rPr>
          <w:sz w:val="24"/>
          <w:szCs w:val="24"/>
        </w:rPr>
        <w:t>.</w:t>
      </w:r>
    </w:p>
    <w:p w14:paraId="2100C246" w14:textId="697688A2" w:rsidR="00E927F9" w:rsidRDefault="00E927F9" w:rsidP="00E927F9">
      <w:pPr>
        <w:rPr>
          <w:sz w:val="24"/>
          <w:szCs w:val="24"/>
        </w:rPr>
      </w:pPr>
      <w:r w:rsidRPr="00E927F9">
        <w:rPr>
          <w:sz w:val="24"/>
          <w:szCs w:val="24"/>
        </w:rPr>
        <w:t>По форме у меня особых предпочтений нет – можно пробовать разные варианты.</w:t>
      </w:r>
    </w:p>
    <w:p w14:paraId="036490A3" w14:textId="440D7244" w:rsidR="00E927F9" w:rsidRDefault="00E927F9" w:rsidP="00E927F9">
      <w:pPr>
        <w:rPr>
          <w:sz w:val="24"/>
          <w:szCs w:val="24"/>
        </w:rPr>
      </w:pPr>
    </w:p>
    <w:p w14:paraId="52E56542" w14:textId="15AC9780" w:rsidR="00E927F9" w:rsidRDefault="00E927F9" w:rsidP="00E927F9">
      <w:pPr>
        <w:jc w:val="center"/>
        <w:rPr>
          <w:b/>
          <w:bCs/>
          <w:color w:val="FF0000"/>
          <w:sz w:val="28"/>
          <w:szCs w:val="28"/>
        </w:rPr>
      </w:pPr>
      <w:r w:rsidRPr="00E927F9">
        <w:rPr>
          <w:b/>
          <w:bCs/>
          <w:color w:val="FF0000"/>
          <w:sz w:val="28"/>
          <w:szCs w:val="28"/>
        </w:rPr>
        <w:t>Содержание страницы:</w:t>
      </w:r>
    </w:p>
    <w:p w14:paraId="193CC48C" w14:textId="193FB8D9" w:rsidR="00E927F9" w:rsidRDefault="00E927F9" w:rsidP="00E927F9">
      <w:pPr>
        <w:pStyle w:val="a3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Блок коммуникации с другими пользователями платформы</w:t>
      </w:r>
    </w:p>
    <w:p w14:paraId="39B43281" w14:textId="2D9425EC" w:rsidR="00E927F9" w:rsidRPr="00E927F9" w:rsidRDefault="00E927F9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>-</w:t>
      </w:r>
      <w:r w:rsidR="0077576E">
        <w:rPr>
          <w:sz w:val="24"/>
          <w:szCs w:val="24"/>
        </w:rPr>
        <w:t xml:space="preserve"> Возможность д</w:t>
      </w:r>
      <w:r w:rsidRPr="00E927F9">
        <w:rPr>
          <w:sz w:val="24"/>
          <w:szCs w:val="24"/>
        </w:rPr>
        <w:t>обавлять пользователей в свои контакты</w:t>
      </w:r>
    </w:p>
    <w:p w14:paraId="4FF6E543" w14:textId="02995F93" w:rsidR="00E927F9" w:rsidRPr="00E927F9" w:rsidRDefault="00E927F9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>-</w:t>
      </w:r>
      <w:r w:rsidR="0077576E">
        <w:rPr>
          <w:sz w:val="24"/>
          <w:szCs w:val="24"/>
        </w:rPr>
        <w:t xml:space="preserve"> Возможность п</w:t>
      </w:r>
      <w:r w:rsidRPr="00E927F9">
        <w:rPr>
          <w:sz w:val="24"/>
          <w:szCs w:val="24"/>
        </w:rPr>
        <w:t>исать пользователям личные сообщения</w:t>
      </w:r>
    </w:p>
    <w:p w14:paraId="5C416F1D" w14:textId="24757C5D" w:rsidR="00E927F9" w:rsidRDefault="00E927F9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>-</w:t>
      </w:r>
      <w:r w:rsidR="0077576E">
        <w:rPr>
          <w:sz w:val="24"/>
          <w:szCs w:val="24"/>
        </w:rPr>
        <w:t>Возможность ф</w:t>
      </w:r>
      <w:commentRangeStart w:id="0"/>
      <w:r w:rsidRPr="00E927F9">
        <w:rPr>
          <w:sz w:val="24"/>
          <w:szCs w:val="24"/>
        </w:rPr>
        <w:t>ормировать рабочие группы из пользователей</w:t>
      </w:r>
      <w:commentRangeEnd w:id="0"/>
      <w:r w:rsidR="009E4A66">
        <w:rPr>
          <w:rStyle w:val="a4"/>
        </w:rPr>
        <w:commentReference w:id="0"/>
      </w:r>
    </w:p>
    <w:p w14:paraId="556BD9F0" w14:textId="39A76F06" w:rsidR="00E927F9" w:rsidRPr="00E927F9" w:rsidRDefault="00E927F9" w:rsidP="00E927F9">
      <w:pPr>
        <w:pStyle w:val="a3"/>
        <w:numPr>
          <w:ilvl w:val="0"/>
          <w:numId w:val="1"/>
        </w:numPr>
        <w:rPr>
          <w:b/>
          <w:bCs/>
          <w:sz w:val="24"/>
          <w:szCs w:val="24"/>
        </w:rPr>
      </w:pPr>
      <w:r w:rsidRPr="00E927F9">
        <w:rPr>
          <w:b/>
          <w:bCs/>
          <w:sz w:val="24"/>
          <w:szCs w:val="24"/>
        </w:rPr>
        <w:t>Информация о пользователе и о его рейтинге</w:t>
      </w:r>
    </w:p>
    <w:p w14:paraId="015D2A50" w14:textId="40E66358" w:rsidR="00E927F9" w:rsidRDefault="00E927F9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>- ФИО</w:t>
      </w:r>
    </w:p>
    <w:p w14:paraId="617DFA5D" w14:textId="7AE16244" w:rsidR="00E927F9" w:rsidRDefault="00E927F9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>- Кем и где работает (работал)</w:t>
      </w:r>
    </w:p>
    <w:p w14:paraId="795CEF9A" w14:textId="3383B3AE" w:rsidR="00E927F9" w:rsidRDefault="00E927F9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>- образование</w:t>
      </w:r>
    </w:p>
    <w:p w14:paraId="6ABF11C3" w14:textId="614B0DCA" w:rsidR="00E927F9" w:rsidRDefault="00E927F9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>- область интересов/специализации (конкретные области  - это важно, нужно где-то предусмотреть возможность заполнения, возможно, даже по отдельным категориям : область науки (например: нейрофизиология, иммунология, патофизиология и т.д.) , область методов (например: иммунохимические, молекулярно-биологические, биохимические, и т.д.), конкретные методы (наименования конкретных методов из каталога, которыми человек владеет – в том числе</w:t>
      </w:r>
      <w:r w:rsidR="0077576E">
        <w:rPr>
          <w:sz w:val="24"/>
          <w:szCs w:val="24"/>
        </w:rPr>
        <w:t xml:space="preserve"> это</w:t>
      </w:r>
      <w:r>
        <w:rPr>
          <w:sz w:val="24"/>
          <w:szCs w:val="24"/>
        </w:rPr>
        <w:t xml:space="preserve"> важно для поиска коллаборации).</w:t>
      </w:r>
    </w:p>
    <w:p w14:paraId="162075F4" w14:textId="60A06BB6" w:rsidR="00E927F9" w:rsidRDefault="00E927F9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77576E">
        <w:rPr>
          <w:sz w:val="24"/>
          <w:szCs w:val="24"/>
        </w:rPr>
        <w:t>с</w:t>
      </w:r>
      <w:r>
        <w:rPr>
          <w:sz w:val="24"/>
          <w:szCs w:val="24"/>
        </w:rPr>
        <w:t>трана и город</w:t>
      </w:r>
    </w:p>
    <w:p w14:paraId="2C841625" w14:textId="11F65E19" w:rsidR="00E927F9" w:rsidRDefault="00E927F9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77576E">
        <w:rPr>
          <w:sz w:val="24"/>
          <w:szCs w:val="24"/>
        </w:rPr>
        <w:t>наличие степени</w:t>
      </w:r>
    </w:p>
    <w:p w14:paraId="2B462061" w14:textId="70154DC1" w:rsidR="00E927F9" w:rsidRDefault="00E927F9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>- рейтинг по категориям (формируется автоматически)</w:t>
      </w:r>
    </w:p>
    <w:p w14:paraId="7C54CFA8" w14:textId="1E59A946" w:rsidR="00E927F9" w:rsidRDefault="00E927F9" w:rsidP="00E927F9">
      <w:pPr>
        <w:pStyle w:val="a3"/>
        <w:numPr>
          <w:ilvl w:val="0"/>
          <w:numId w:val="1"/>
        </w:numPr>
        <w:rPr>
          <w:b/>
          <w:bCs/>
          <w:sz w:val="24"/>
          <w:szCs w:val="24"/>
        </w:rPr>
      </w:pPr>
      <w:r w:rsidRPr="00E927F9">
        <w:rPr>
          <w:b/>
          <w:bCs/>
          <w:sz w:val="24"/>
          <w:szCs w:val="24"/>
        </w:rPr>
        <w:t>Если человек авторизован – на страницах методов для него отображаются доп. возможности:</w:t>
      </w:r>
    </w:p>
    <w:p w14:paraId="04B1BE01" w14:textId="6DD1AF39" w:rsidR="00E927F9" w:rsidRPr="00E927F9" w:rsidRDefault="009E4A66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>-</w:t>
      </w:r>
      <w:r w:rsidR="00E927F9" w:rsidRPr="00E927F9">
        <w:rPr>
          <w:sz w:val="24"/>
          <w:szCs w:val="24"/>
        </w:rPr>
        <w:t>Загрузка протокола</w:t>
      </w:r>
    </w:p>
    <w:p w14:paraId="7F67C86E" w14:textId="53205074" w:rsidR="0077576E" w:rsidRPr="0077576E" w:rsidRDefault="009E4A66" w:rsidP="0077576E">
      <w:pPr>
        <w:pStyle w:val="a3"/>
        <w:rPr>
          <w:sz w:val="24"/>
          <w:szCs w:val="24"/>
        </w:rPr>
      </w:pPr>
      <w:r>
        <w:rPr>
          <w:sz w:val="24"/>
          <w:szCs w:val="24"/>
        </w:rPr>
        <w:t>-</w:t>
      </w:r>
      <w:r w:rsidR="00E927F9" w:rsidRPr="00E927F9">
        <w:rPr>
          <w:sz w:val="24"/>
          <w:szCs w:val="24"/>
        </w:rPr>
        <w:t>Добавить</w:t>
      </w:r>
      <w:r>
        <w:rPr>
          <w:sz w:val="24"/>
          <w:szCs w:val="24"/>
        </w:rPr>
        <w:t xml:space="preserve"> </w:t>
      </w:r>
      <w:r w:rsidR="00E927F9" w:rsidRPr="00E927F9">
        <w:rPr>
          <w:sz w:val="24"/>
          <w:szCs w:val="24"/>
        </w:rPr>
        <w:t>/ изменить метод</w:t>
      </w:r>
      <w:r>
        <w:rPr>
          <w:sz w:val="24"/>
          <w:szCs w:val="24"/>
        </w:rPr>
        <w:t>/протокол/</w:t>
      </w:r>
      <w:r w:rsidR="00E927F9" w:rsidRPr="00E927F9">
        <w:rPr>
          <w:sz w:val="24"/>
          <w:szCs w:val="24"/>
        </w:rPr>
        <w:t xml:space="preserve"> информацию</w:t>
      </w:r>
      <w:r>
        <w:rPr>
          <w:sz w:val="24"/>
          <w:szCs w:val="24"/>
        </w:rPr>
        <w:t xml:space="preserve"> о методе</w:t>
      </w:r>
    </w:p>
    <w:p w14:paraId="014E324D" w14:textId="20DB564C" w:rsidR="009E4A66" w:rsidRDefault="009E4A66" w:rsidP="009E4A66">
      <w:pPr>
        <w:pStyle w:val="a3"/>
        <w:numPr>
          <w:ilvl w:val="0"/>
          <w:numId w:val="1"/>
        </w:numPr>
        <w:rPr>
          <w:b/>
          <w:bCs/>
          <w:sz w:val="24"/>
          <w:szCs w:val="24"/>
        </w:rPr>
      </w:pPr>
      <w:r w:rsidRPr="009E4A66">
        <w:rPr>
          <w:b/>
          <w:bCs/>
          <w:sz w:val="24"/>
          <w:szCs w:val="24"/>
        </w:rPr>
        <w:t xml:space="preserve">Уведомления </w:t>
      </w:r>
    </w:p>
    <w:p w14:paraId="56B2F8F0" w14:textId="76B71532" w:rsidR="009E4A66" w:rsidRPr="009E4A66" w:rsidRDefault="009E4A66" w:rsidP="009E4A66">
      <w:pPr>
        <w:pStyle w:val="a3"/>
        <w:rPr>
          <w:sz w:val="24"/>
          <w:szCs w:val="24"/>
        </w:rPr>
      </w:pPr>
      <w:r w:rsidRPr="009E4A66">
        <w:rPr>
          <w:sz w:val="24"/>
          <w:szCs w:val="24"/>
        </w:rPr>
        <w:t xml:space="preserve">Уведомление о том, что что-то пришло на рецензию (приходит автоматически, если система выбрала </w:t>
      </w:r>
      <w:r w:rsidR="0077576E">
        <w:rPr>
          <w:sz w:val="24"/>
          <w:szCs w:val="24"/>
        </w:rPr>
        <w:t xml:space="preserve">пользователя </w:t>
      </w:r>
      <w:r w:rsidRPr="009E4A66">
        <w:rPr>
          <w:sz w:val="24"/>
          <w:szCs w:val="24"/>
        </w:rPr>
        <w:t>в качестве рецензента)</w:t>
      </w:r>
    </w:p>
    <w:p w14:paraId="6DD77D2B" w14:textId="03F89766" w:rsidR="009E4A66" w:rsidRPr="009E4A66" w:rsidRDefault="009E4A66" w:rsidP="009E4A66">
      <w:pPr>
        <w:pStyle w:val="a3"/>
        <w:rPr>
          <w:sz w:val="24"/>
          <w:szCs w:val="24"/>
        </w:rPr>
      </w:pPr>
      <w:r w:rsidRPr="009E4A66">
        <w:rPr>
          <w:sz w:val="24"/>
          <w:szCs w:val="24"/>
        </w:rPr>
        <w:t>Уведомления, если одобрены/отклонены предложенные протоколы/изменения</w:t>
      </w:r>
    </w:p>
    <w:p w14:paraId="72D4DC8C" w14:textId="47DFDA13" w:rsidR="009E4A66" w:rsidRPr="009E4A66" w:rsidRDefault="009E4A66" w:rsidP="009E4A66">
      <w:pPr>
        <w:pStyle w:val="a3"/>
        <w:rPr>
          <w:sz w:val="24"/>
          <w:szCs w:val="24"/>
        </w:rPr>
      </w:pPr>
      <w:r w:rsidRPr="009E4A66">
        <w:rPr>
          <w:sz w:val="24"/>
          <w:szCs w:val="24"/>
        </w:rPr>
        <w:t>Прочие уведомления</w:t>
      </w:r>
    </w:p>
    <w:p w14:paraId="71BDEDCE" w14:textId="223275DB" w:rsidR="009E4A66" w:rsidRDefault="009E4A66" w:rsidP="009E4A66">
      <w:pPr>
        <w:pStyle w:val="a3"/>
        <w:numPr>
          <w:ilvl w:val="0"/>
          <w:numId w:val="1"/>
        </w:numPr>
        <w:rPr>
          <w:b/>
          <w:bCs/>
          <w:sz w:val="24"/>
          <w:szCs w:val="24"/>
        </w:rPr>
      </w:pPr>
      <w:commentRangeStart w:id="1"/>
      <w:r>
        <w:rPr>
          <w:b/>
          <w:bCs/>
          <w:sz w:val="24"/>
          <w:szCs w:val="24"/>
        </w:rPr>
        <w:t>Рабочий блок/ формирование проектов</w:t>
      </w:r>
      <w:commentRangeEnd w:id="1"/>
      <w:r w:rsidR="0077576E">
        <w:rPr>
          <w:rStyle w:val="a4"/>
        </w:rPr>
        <w:commentReference w:id="1"/>
      </w:r>
    </w:p>
    <w:p w14:paraId="2C6CD0B3" w14:textId="77777777" w:rsidR="009E4A66" w:rsidRDefault="009E4A66" w:rsidP="009E4A66">
      <w:pPr>
        <w:pStyle w:val="a3"/>
        <w:rPr>
          <w:sz w:val="24"/>
          <w:szCs w:val="24"/>
        </w:rPr>
      </w:pPr>
      <w:r w:rsidRPr="009E4A66">
        <w:rPr>
          <w:sz w:val="24"/>
          <w:szCs w:val="24"/>
        </w:rPr>
        <w:t>Тут я представляю себе многофункциональное рабочее пространство</w:t>
      </w:r>
      <w:r>
        <w:rPr>
          <w:sz w:val="24"/>
          <w:szCs w:val="24"/>
        </w:rPr>
        <w:t>:</w:t>
      </w:r>
    </w:p>
    <w:p w14:paraId="04E009EF" w14:textId="0489C724" w:rsidR="009E4A66" w:rsidRPr="009E4A66" w:rsidRDefault="009E4A66" w:rsidP="009E4A66">
      <w:pPr>
        <w:pStyle w:val="a3"/>
        <w:rPr>
          <w:sz w:val="24"/>
          <w:szCs w:val="24"/>
        </w:rPr>
      </w:pPr>
      <w:r>
        <w:rPr>
          <w:sz w:val="24"/>
          <w:szCs w:val="24"/>
        </w:rPr>
        <w:t>Просмотр с</w:t>
      </w:r>
      <w:r w:rsidRPr="009E4A66">
        <w:rPr>
          <w:sz w:val="24"/>
          <w:szCs w:val="24"/>
        </w:rPr>
        <w:t>каченны</w:t>
      </w:r>
      <w:r>
        <w:rPr>
          <w:sz w:val="24"/>
          <w:szCs w:val="24"/>
        </w:rPr>
        <w:t>х</w:t>
      </w:r>
      <w:r w:rsidRPr="009E4A66">
        <w:rPr>
          <w:sz w:val="24"/>
          <w:szCs w:val="24"/>
        </w:rPr>
        <w:t xml:space="preserve"> протокол</w:t>
      </w:r>
      <w:r>
        <w:rPr>
          <w:sz w:val="24"/>
          <w:szCs w:val="24"/>
        </w:rPr>
        <w:t>ов</w:t>
      </w:r>
      <w:r w:rsidRPr="009E4A66">
        <w:rPr>
          <w:sz w:val="24"/>
          <w:szCs w:val="24"/>
        </w:rPr>
        <w:t xml:space="preserve"> и возможность их использования для формирования рабочего журнала.</w:t>
      </w:r>
    </w:p>
    <w:p w14:paraId="7A5E0545" w14:textId="5062B35C" w:rsidR="009E4A66" w:rsidRDefault="009E4A66" w:rsidP="009E4A66">
      <w:pPr>
        <w:pStyle w:val="a3"/>
        <w:rPr>
          <w:sz w:val="24"/>
          <w:szCs w:val="24"/>
        </w:rPr>
      </w:pPr>
      <w:r w:rsidRPr="009E4A66">
        <w:rPr>
          <w:sz w:val="24"/>
          <w:szCs w:val="24"/>
        </w:rPr>
        <w:t>Обработка данных.</w:t>
      </w:r>
    </w:p>
    <w:p w14:paraId="7587BDD0" w14:textId="764B2985" w:rsidR="009E4A66" w:rsidRPr="009E4A66" w:rsidRDefault="009E4A66" w:rsidP="009E4A66">
      <w:pPr>
        <w:pStyle w:val="a3"/>
        <w:rPr>
          <w:sz w:val="24"/>
          <w:szCs w:val="24"/>
        </w:rPr>
      </w:pPr>
      <w:r>
        <w:rPr>
          <w:sz w:val="24"/>
          <w:szCs w:val="24"/>
        </w:rPr>
        <w:t xml:space="preserve">Планы экспериментов в календаре (синхронизация с </w:t>
      </w:r>
      <w:proofErr w:type="spellStart"/>
      <w:r>
        <w:rPr>
          <w:sz w:val="24"/>
          <w:szCs w:val="24"/>
        </w:rPr>
        <w:t>гугл</w:t>
      </w:r>
      <w:proofErr w:type="spellEnd"/>
      <w:r>
        <w:rPr>
          <w:sz w:val="24"/>
          <w:szCs w:val="24"/>
        </w:rPr>
        <w:t xml:space="preserve"> (?))</w:t>
      </w:r>
    </w:p>
    <w:p w14:paraId="1E1CE6E8" w14:textId="2D9A5D97" w:rsidR="009E4A66" w:rsidRPr="009E4A66" w:rsidRDefault="009E4A66" w:rsidP="009E4A66">
      <w:pPr>
        <w:pStyle w:val="a3"/>
        <w:rPr>
          <w:sz w:val="24"/>
          <w:szCs w:val="24"/>
        </w:rPr>
      </w:pPr>
      <w:r w:rsidRPr="009E4A66">
        <w:rPr>
          <w:sz w:val="24"/>
          <w:szCs w:val="24"/>
        </w:rPr>
        <w:t>Создание рабочих групп и возможность делиться файлами</w:t>
      </w:r>
      <w:r>
        <w:rPr>
          <w:sz w:val="24"/>
          <w:szCs w:val="24"/>
        </w:rPr>
        <w:t xml:space="preserve"> с коллегами из группы</w:t>
      </w:r>
      <w:r w:rsidRPr="009E4A66">
        <w:rPr>
          <w:sz w:val="24"/>
          <w:szCs w:val="24"/>
        </w:rPr>
        <w:t>.</w:t>
      </w:r>
    </w:p>
    <w:p w14:paraId="5985E962" w14:textId="374B4FDF" w:rsidR="009E4A66" w:rsidRDefault="009E4A66" w:rsidP="009E4A66">
      <w:pPr>
        <w:pStyle w:val="a3"/>
        <w:rPr>
          <w:sz w:val="24"/>
          <w:szCs w:val="24"/>
        </w:rPr>
      </w:pPr>
      <w:r w:rsidRPr="009E4A66">
        <w:rPr>
          <w:sz w:val="24"/>
          <w:szCs w:val="24"/>
        </w:rPr>
        <w:t xml:space="preserve">Мне крайне нравится возможность организации работы на </w:t>
      </w:r>
      <w:proofErr w:type="spellStart"/>
      <w:r w:rsidRPr="009E4A66">
        <w:rPr>
          <w:sz w:val="24"/>
          <w:szCs w:val="24"/>
        </w:rPr>
        <w:t>GitHub</w:t>
      </w:r>
      <w:proofErr w:type="spellEnd"/>
      <w:r w:rsidRPr="009E4A66">
        <w:rPr>
          <w:sz w:val="24"/>
          <w:szCs w:val="24"/>
        </w:rPr>
        <w:t xml:space="preserve"> и Trello – формирование досок, задач, и т.д. Я в свое время пыталась внедрить Trello в работу над научными проектами</w:t>
      </w:r>
      <w:r>
        <w:rPr>
          <w:sz w:val="24"/>
          <w:szCs w:val="24"/>
        </w:rPr>
        <w:t>, но поскольку это отдельная платформа</w:t>
      </w:r>
      <w:r w:rsidR="00EF2558">
        <w:rPr>
          <w:sz w:val="24"/>
          <w:szCs w:val="24"/>
        </w:rPr>
        <w:t xml:space="preserve">, не </w:t>
      </w:r>
      <w:r w:rsidR="00EF2558">
        <w:rPr>
          <w:sz w:val="24"/>
          <w:szCs w:val="24"/>
        </w:rPr>
        <w:lastRenderedPageBreak/>
        <w:t xml:space="preserve">связанная с рабочими процессами - </w:t>
      </w:r>
      <w:r>
        <w:rPr>
          <w:sz w:val="24"/>
          <w:szCs w:val="24"/>
        </w:rPr>
        <w:t>это не прижилось. Если что-то подобное организовать на нашей платформе, интегрир</w:t>
      </w:r>
      <w:r w:rsidR="00BB0E82">
        <w:rPr>
          <w:sz w:val="24"/>
          <w:szCs w:val="24"/>
        </w:rPr>
        <w:t>уя</w:t>
      </w:r>
      <w:r>
        <w:rPr>
          <w:sz w:val="24"/>
          <w:szCs w:val="24"/>
        </w:rPr>
        <w:t xml:space="preserve"> с рабочими процессами – это должно </w:t>
      </w:r>
      <w:r w:rsidR="00BB0E82">
        <w:rPr>
          <w:sz w:val="24"/>
          <w:szCs w:val="24"/>
        </w:rPr>
        <w:t>стать</w:t>
      </w:r>
      <w:r>
        <w:rPr>
          <w:sz w:val="24"/>
          <w:szCs w:val="24"/>
        </w:rPr>
        <w:t xml:space="preserve"> очень популярно. </w:t>
      </w:r>
    </w:p>
    <w:p w14:paraId="081F43DC" w14:textId="0E86E27E" w:rsidR="0077576E" w:rsidRDefault="0077576E" w:rsidP="0077576E">
      <w:pPr>
        <w:pStyle w:val="a3"/>
        <w:numPr>
          <w:ilvl w:val="0"/>
          <w:numId w:val="1"/>
        </w:numPr>
        <w:rPr>
          <w:b/>
          <w:bCs/>
          <w:sz w:val="24"/>
          <w:szCs w:val="24"/>
        </w:rPr>
      </w:pPr>
      <w:r w:rsidRPr="0077576E">
        <w:rPr>
          <w:b/>
          <w:bCs/>
          <w:sz w:val="24"/>
          <w:szCs w:val="24"/>
        </w:rPr>
        <w:t>Список публикаций пользователя</w:t>
      </w:r>
    </w:p>
    <w:p w14:paraId="67ABBBD6" w14:textId="4B7AF919" w:rsidR="0077576E" w:rsidRPr="0077576E" w:rsidRDefault="0077576E" w:rsidP="0077576E">
      <w:pPr>
        <w:pStyle w:val="a3"/>
        <w:rPr>
          <w:sz w:val="24"/>
          <w:szCs w:val="24"/>
        </w:rPr>
      </w:pPr>
      <w:r w:rsidRPr="0077576E">
        <w:rPr>
          <w:sz w:val="24"/>
          <w:szCs w:val="24"/>
        </w:rPr>
        <w:t xml:space="preserve">(подтягивается автоматически через </w:t>
      </w:r>
      <w:r w:rsidRPr="0077576E">
        <w:rPr>
          <w:sz w:val="24"/>
          <w:szCs w:val="24"/>
          <w:lang w:val="en-US"/>
        </w:rPr>
        <w:t>research</w:t>
      </w:r>
      <w:r w:rsidRPr="0077576E">
        <w:rPr>
          <w:sz w:val="24"/>
          <w:szCs w:val="24"/>
        </w:rPr>
        <w:t xml:space="preserve"> </w:t>
      </w:r>
      <w:r w:rsidRPr="0077576E">
        <w:rPr>
          <w:sz w:val="24"/>
          <w:szCs w:val="24"/>
          <w:lang w:val="en-US"/>
        </w:rPr>
        <w:t>ID</w:t>
      </w:r>
      <w:r w:rsidRPr="0077576E">
        <w:rPr>
          <w:sz w:val="24"/>
          <w:szCs w:val="24"/>
        </w:rPr>
        <w:t xml:space="preserve"> или </w:t>
      </w:r>
      <w:r w:rsidRPr="0077576E">
        <w:rPr>
          <w:sz w:val="24"/>
          <w:szCs w:val="24"/>
          <w:lang w:val="en-US"/>
        </w:rPr>
        <w:t>ORCID</w:t>
      </w:r>
      <w:r w:rsidRPr="0077576E">
        <w:rPr>
          <w:sz w:val="24"/>
          <w:szCs w:val="24"/>
        </w:rPr>
        <w:t>) либо заполняется пользователем</w:t>
      </w:r>
    </w:p>
    <w:p w14:paraId="4D8D7C21" w14:textId="77777777" w:rsidR="009E4A66" w:rsidRDefault="009E4A66" w:rsidP="009E4A66">
      <w:pPr>
        <w:pStyle w:val="a3"/>
        <w:rPr>
          <w:b/>
          <w:bCs/>
          <w:sz w:val="24"/>
          <w:szCs w:val="24"/>
        </w:rPr>
      </w:pPr>
    </w:p>
    <w:p w14:paraId="5F974F0D" w14:textId="77777777" w:rsidR="009E4A66" w:rsidRPr="009E4A66" w:rsidRDefault="009E4A66" w:rsidP="009E4A66">
      <w:pPr>
        <w:pStyle w:val="a3"/>
        <w:rPr>
          <w:b/>
          <w:bCs/>
          <w:sz w:val="24"/>
          <w:szCs w:val="24"/>
        </w:rPr>
      </w:pPr>
    </w:p>
    <w:p w14:paraId="67B8E0F3" w14:textId="77777777" w:rsidR="009E4A66" w:rsidRPr="00E927F9" w:rsidRDefault="009E4A66" w:rsidP="00E927F9">
      <w:pPr>
        <w:pStyle w:val="a3"/>
        <w:rPr>
          <w:sz w:val="24"/>
          <w:szCs w:val="24"/>
        </w:rPr>
      </w:pPr>
    </w:p>
    <w:p w14:paraId="1A9CB4A8" w14:textId="77777777" w:rsidR="00E927F9" w:rsidRPr="00E927F9" w:rsidRDefault="00E927F9" w:rsidP="00E927F9">
      <w:pPr>
        <w:pStyle w:val="a3"/>
        <w:rPr>
          <w:b/>
          <w:bCs/>
          <w:sz w:val="24"/>
          <w:szCs w:val="24"/>
        </w:rPr>
      </w:pPr>
    </w:p>
    <w:p w14:paraId="5E90E01E" w14:textId="2B7116CA" w:rsidR="00E927F9" w:rsidRDefault="00E927F9" w:rsidP="00E927F9">
      <w:pPr>
        <w:pStyle w:val="a3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42C55226" w14:textId="77777777" w:rsidR="00E927F9" w:rsidRPr="00E927F9" w:rsidRDefault="00E927F9" w:rsidP="00E927F9">
      <w:pPr>
        <w:pStyle w:val="a3"/>
        <w:rPr>
          <w:sz w:val="24"/>
          <w:szCs w:val="24"/>
        </w:rPr>
      </w:pPr>
    </w:p>
    <w:p w14:paraId="6897DD88" w14:textId="77777777" w:rsidR="00E927F9" w:rsidRDefault="00E927F9" w:rsidP="00E927F9">
      <w:pPr>
        <w:pStyle w:val="a3"/>
        <w:rPr>
          <w:b/>
          <w:bCs/>
          <w:sz w:val="24"/>
          <w:szCs w:val="24"/>
        </w:rPr>
      </w:pPr>
    </w:p>
    <w:p w14:paraId="71F21D36" w14:textId="77777777" w:rsidR="00E927F9" w:rsidRPr="00E927F9" w:rsidRDefault="00E927F9" w:rsidP="00E927F9">
      <w:pPr>
        <w:pStyle w:val="a3"/>
        <w:rPr>
          <w:b/>
          <w:bCs/>
          <w:sz w:val="24"/>
          <w:szCs w:val="24"/>
        </w:rPr>
      </w:pPr>
    </w:p>
    <w:p w14:paraId="1FCF4804" w14:textId="77777777" w:rsidR="00E927F9" w:rsidRPr="00E927F9" w:rsidRDefault="00E927F9" w:rsidP="00E927F9">
      <w:pPr>
        <w:rPr>
          <w:sz w:val="24"/>
          <w:szCs w:val="24"/>
        </w:rPr>
      </w:pPr>
    </w:p>
    <w:sectPr w:rsidR="00E927F9" w:rsidRPr="00E927F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Ирина Янкелевич" w:date="2021-04-14T17:46:00Z" w:initials="ИЯ">
    <w:p w14:paraId="71CC1077" w14:textId="630CF8C4" w:rsidR="009E4A66" w:rsidRDefault="009E4A66">
      <w:pPr>
        <w:pStyle w:val="a5"/>
      </w:pPr>
      <w:r>
        <w:rPr>
          <w:rStyle w:val="a4"/>
        </w:rPr>
        <w:annotationRef/>
      </w:r>
      <w:r>
        <w:t xml:space="preserve">В том числе для работы над протоколами, я подумала, что может быть сразу несколько авторов, которые собрались в группу, для написания нового метода/протокола/и </w:t>
      </w:r>
      <w:proofErr w:type="spellStart"/>
      <w:r>
        <w:t>тд</w:t>
      </w:r>
      <w:proofErr w:type="spellEnd"/>
      <w:r>
        <w:t>.</w:t>
      </w:r>
    </w:p>
  </w:comment>
  <w:comment w:id="1" w:author="Ирина Янкелевич" w:date="2021-04-14T17:54:00Z" w:initials="ИЯ">
    <w:p w14:paraId="6563ADE7" w14:textId="60E58AA6" w:rsidR="0077576E" w:rsidRDefault="0077576E">
      <w:pPr>
        <w:pStyle w:val="a5"/>
      </w:pPr>
      <w:r>
        <w:rPr>
          <w:rStyle w:val="a4"/>
        </w:rPr>
        <w:annotationRef/>
      </w:r>
      <w:r>
        <w:t>Тут много всего, полный объем в ближайшее время точно не успеть, можно просто обозначить примерно эти функции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1CC1077" w15:done="0"/>
  <w15:commentEx w15:paraId="6563ADE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21A90A" w16cex:dateUtc="2021-04-14T14:46:00Z"/>
  <w16cex:commentExtensible w16cex:durableId="2421AAD5" w16cex:dateUtc="2021-04-14T14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CC1077" w16cid:durableId="2421A90A"/>
  <w16cid:commentId w16cid:paraId="6563ADE7" w16cid:durableId="2421AAD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F32DE6"/>
    <w:multiLevelType w:val="hybridMultilevel"/>
    <w:tmpl w:val="70783A8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Ирина Янкелевич">
    <w15:presenceInfo w15:providerId="Windows Live" w15:userId="545c27596886da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ExNjEwNjI3MDJT0lEKTi0uzszPAykwrAUAcKOHvywAAAA="/>
  </w:docVars>
  <w:rsids>
    <w:rsidRoot w:val="00EB59EE"/>
    <w:rsid w:val="00507133"/>
    <w:rsid w:val="0077576E"/>
    <w:rsid w:val="009E4A66"/>
    <w:rsid w:val="00BB0E82"/>
    <w:rsid w:val="00C93EB2"/>
    <w:rsid w:val="00E927F9"/>
    <w:rsid w:val="00EB59EE"/>
    <w:rsid w:val="00EF2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65407"/>
  <w15:chartTrackingRefBased/>
  <w15:docId w15:val="{B4056DD2-9F43-4181-89A9-E118F6628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27F9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9E4A66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9E4A66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9E4A66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9E4A66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9E4A66"/>
    <w:rPr>
      <w:b/>
      <w:bCs/>
      <w:sz w:val="20"/>
      <w:szCs w:val="20"/>
    </w:rPr>
  </w:style>
  <w:style w:type="character" w:styleId="a9">
    <w:name w:val="Emphasis"/>
    <w:basedOn w:val="a0"/>
    <w:uiPriority w:val="20"/>
    <w:qFormat/>
    <w:rsid w:val="009E4A6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Янкелевич</dc:creator>
  <cp:keywords/>
  <dc:description/>
  <cp:lastModifiedBy>Ирина Янкелевич</cp:lastModifiedBy>
  <cp:revision>5</cp:revision>
  <dcterms:created xsi:type="dcterms:W3CDTF">2021-04-14T14:33:00Z</dcterms:created>
  <dcterms:modified xsi:type="dcterms:W3CDTF">2021-04-14T15:01:00Z</dcterms:modified>
</cp:coreProperties>
</file>